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753100" cy="4024223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3100" cy="40242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sepChr m:val=""/>
                          <m:end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5-04-20T02:41:30Z</dcterms:created>
  <dcterms:modified xsi:type="dcterms:W3CDTF">2025-04-20T02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